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0ED21A" w14:textId="77777777" w:rsidR="00C447CF" w:rsidRDefault="000A3DB6">
      <w:pPr>
        <w:pStyle w:val="a4"/>
      </w:pPr>
      <w:r>
        <w:t>Отчёт по лабораторной работе 10</w:t>
      </w:r>
    </w:p>
    <w:p w14:paraId="4A9F174C" w14:textId="77777777" w:rsidR="00C447CF" w:rsidRDefault="000A3DB6">
      <w:pPr>
        <w:pStyle w:val="a5"/>
      </w:pPr>
      <w:r>
        <w:t>Понятие подпрограммы. Отладчик GDB</w:t>
      </w:r>
    </w:p>
    <w:p w14:paraId="544D8F02" w14:textId="77777777" w:rsidR="00C447CF" w:rsidRDefault="000A3DB6">
      <w:pPr>
        <w:pStyle w:val="Author"/>
      </w:pPr>
      <w:r>
        <w:t>Артем Абрикосов НПИб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59004419"/>
        <w:docPartObj>
          <w:docPartGallery w:val="Table of Contents"/>
          <w:docPartUnique/>
        </w:docPartObj>
      </w:sdtPr>
      <w:sdtEndPr/>
      <w:sdtContent>
        <w:p w14:paraId="3E7415BF" w14:textId="77777777" w:rsidR="00C447CF" w:rsidRDefault="000A3DB6">
          <w:pPr>
            <w:pStyle w:val="ae"/>
          </w:pPr>
          <w:r>
            <w:t>Содержание</w:t>
          </w:r>
        </w:p>
        <w:p w14:paraId="067307F2" w14:textId="77777777" w:rsidR="00B065B2" w:rsidRDefault="000A3DB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3949946" w:history="1">
            <w:r w:rsidR="00B065B2" w:rsidRPr="00117CC7">
              <w:rPr>
                <w:rStyle w:val="ad"/>
                <w:noProof/>
              </w:rPr>
              <w:t>1</w:t>
            </w:r>
            <w:r w:rsidR="00B065B2">
              <w:rPr>
                <w:noProof/>
              </w:rPr>
              <w:tab/>
            </w:r>
            <w:r w:rsidR="00B065B2" w:rsidRPr="00117CC7">
              <w:rPr>
                <w:rStyle w:val="ad"/>
                <w:noProof/>
              </w:rPr>
              <w:t>Цель работы:</w:t>
            </w:r>
            <w:r w:rsidR="00B065B2">
              <w:rPr>
                <w:noProof/>
                <w:webHidden/>
              </w:rPr>
              <w:tab/>
            </w:r>
            <w:r w:rsidR="00B065B2">
              <w:rPr>
                <w:noProof/>
                <w:webHidden/>
              </w:rPr>
              <w:fldChar w:fldCharType="begin"/>
            </w:r>
            <w:r w:rsidR="00B065B2">
              <w:rPr>
                <w:noProof/>
                <w:webHidden/>
              </w:rPr>
              <w:instrText xml:space="preserve"> PAGEREF _Toc123949946 \h </w:instrText>
            </w:r>
            <w:r w:rsidR="00B065B2">
              <w:rPr>
                <w:noProof/>
                <w:webHidden/>
              </w:rPr>
            </w:r>
            <w:r w:rsidR="00B065B2">
              <w:rPr>
                <w:noProof/>
                <w:webHidden/>
              </w:rPr>
              <w:fldChar w:fldCharType="separate"/>
            </w:r>
            <w:r w:rsidR="00B065B2">
              <w:rPr>
                <w:noProof/>
                <w:webHidden/>
              </w:rPr>
              <w:t>1</w:t>
            </w:r>
            <w:r w:rsidR="00B065B2">
              <w:rPr>
                <w:noProof/>
                <w:webHidden/>
              </w:rPr>
              <w:fldChar w:fldCharType="end"/>
            </w:r>
          </w:hyperlink>
        </w:p>
        <w:p w14:paraId="0604944D" w14:textId="77777777" w:rsidR="00B065B2" w:rsidRDefault="0099400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49947" w:history="1">
            <w:r w:rsidR="00B065B2" w:rsidRPr="00117CC7">
              <w:rPr>
                <w:rStyle w:val="ad"/>
                <w:noProof/>
              </w:rPr>
              <w:t>2</w:t>
            </w:r>
            <w:r w:rsidR="00B065B2">
              <w:rPr>
                <w:noProof/>
              </w:rPr>
              <w:tab/>
            </w:r>
            <w:r w:rsidR="00B065B2" w:rsidRPr="00117CC7">
              <w:rPr>
                <w:rStyle w:val="ad"/>
                <w:noProof/>
              </w:rPr>
              <w:t>Порядок выполнения лабораторной работы:</w:t>
            </w:r>
            <w:r w:rsidR="00B065B2">
              <w:rPr>
                <w:noProof/>
                <w:webHidden/>
              </w:rPr>
              <w:tab/>
            </w:r>
            <w:r w:rsidR="00B065B2">
              <w:rPr>
                <w:noProof/>
                <w:webHidden/>
              </w:rPr>
              <w:fldChar w:fldCharType="begin"/>
            </w:r>
            <w:r w:rsidR="00B065B2">
              <w:rPr>
                <w:noProof/>
                <w:webHidden/>
              </w:rPr>
              <w:instrText xml:space="preserve"> PAGEREF _Toc123949947 \h </w:instrText>
            </w:r>
            <w:r w:rsidR="00B065B2">
              <w:rPr>
                <w:noProof/>
                <w:webHidden/>
              </w:rPr>
            </w:r>
            <w:r w:rsidR="00B065B2">
              <w:rPr>
                <w:noProof/>
                <w:webHidden/>
              </w:rPr>
              <w:fldChar w:fldCharType="separate"/>
            </w:r>
            <w:r w:rsidR="00B065B2">
              <w:rPr>
                <w:noProof/>
                <w:webHidden/>
              </w:rPr>
              <w:t>1</w:t>
            </w:r>
            <w:r w:rsidR="00B065B2">
              <w:rPr>
                <w:noProof/>
                <w:webHidden/>
              </w:rPr>
              <w:fldChar w:fldCharType="end"/>
            </w:r>
          </w:hyperlink>
        </w:p>
        <w:p w14:paraId="78BA0917" w14:textId="77777777" w:rsidR="00B065B2" w:rsidRDefault="0099400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49948" w:history="1">
            <w:r w:rsidR="00B065B2" w:rsidRPr="00117CC7">
              <w:rPr>
                <w:rStyle w:val="ad"/>
                <w:noProof/>
              </w:rPr>
              <w:t>3</w:t>
            </w:r>
            <w:r w:rsidR="00B065B2">
              <w:rPr>
                <w:noProof/>
              </w:rPr>
              <w:tab/>
            </w:r>
            <w:r w:rsidR="00B065B2" w:rsidRPr="00117CC7">
              <w:rPr>
                <w:rStyle w:val="ad"/>
                <w:noProof/>
              </w:rPr>
              <w:t>Порядок выполнения самостоятельной работы:</w:t>
            </w:r>
            <w:r w:rsidR="00B065B2">
              <w:rPr>
                <w:noProof/>
                <w:webHidden/>
              </w:rPr>
              <w:tab/>
            </w:r>
            <w:r w:rsidR="00B065B2">
              <w:rPr>
                <w:noProof/>
                <w:webHidden/>
              </w:rPr>
              <w:fldChar w:fldCharType="begin"/>
            </w:r>
            <w:r w:rsidR="00B065B2">
              <w:rPr>
                <w:noProof/>
                <w:webHidden/>
              </w:rPr>
              <w:instrText xml:space="preserve"> PAGEREF _Toc123949948 \h </w:instrText>
            </w:r>
            <w:r w:rsidR="00B065B2">
              <w:rPr>
                <w:noProof/>
                <w:webHidden/>
              </w:rPr>
            </w:r>
            <w:r w:rsidR="00B065B2">
              <w:rPr>
                <w:noProof/>
                <w:webHidden/>
              </w:rPr>
              <w:fldChar w:fldCharType="separate"/>
            </w:r>
            <w:r w:rsidR="00B065B2">
              <w:rPr>
                <w:noProof/>
                <w:webHidden/>
              </w:rPr>
              <w:t>10</w:t>
            </w:r>
            <w:r w:rsidR="00B065B2">
              <w:rPr>
                <w:noProof/>
                <w:webHidden/>
              </w:rPr>
              <w:fldChar w:fldCharType="end"/>
            </w:r>
          </w:hyperlink>
        </w:p>
        <w:p w14:paraId="13FB9D43" w14:textId="77777777" w:rsidR="00B065B2" w:rsidRDefault="0099400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49949" w:history="1">
            <w:r w:rsidR="00B065B2" w:rsidRPr="00117CC7">
              <w:rPr>
                <w:rStyle w:val="ad"/>
                <w:noProof/>
              </w:rPr>
              <w:t>4</w:t>
            </w:r>
            <w:r w:rsidR="00B065B2">
              <w:rPr>
                <w:noProof/>
              </w:rPr>
              <w:tab/>
            </w:r>
            <w:r w:rsidR="00B065B2" w:rsidRPr="00117CC7">
              <w:rPr>
                <w:rStyle w:val="ad"/>
                <w:noProof/>
              </w:rPr>
              <w:t>Вывод:</w:t>
            </w:r>
            <w:r w:rsidR="00B065B2">
              <w:rPr>
                <w:noProof/>
                <w:webHidden/>
              </w:rPr>
              <w:tab/>
            </w:r>
            <w:r w:rsidR="00B065B2">
              <w:rPr>
                <w:noProof/>
                <w:webHidden/>
              </w:rPr>
              <w:fldChar w:fldCharType="begin"/>
            </w:r>
            <w:r w:rsidR="00B065B2">
              <w:rPr>
                <w:noProof/>
                <w:webHidden/>
              </w:rPr>
              <w:instrText xml:space="preserve"> PAGEREF _Toc123949949 \h </w:instrText>
            </w:r>
            <w:r w:rsidR="00B065B2">
              <w:rPr>
                <w:noProof/>
                <w:webHidden/>
              </w:rPr>
            </w:r>
            <w:r w:rsidR="00B065B2">
              <w:rPr>
                <w:noProof/>
                <w:webHidden/>
              </w:rPr>
              <w:fldChar w:fldCharType="separate"/>
            </w:r>
            <w:r w:rsidR="00B065B2">
              <w:rPr>
                <w:noProof/>
                <w:webHidden/>
              </w:rPr>
              <w:t>12</w:t>
            </w:r>
            <w:r w:rsidR="00B065B2">
              <w:rPr>
                <w:noProof/>
                <w:webHidden/>
              </w:rPr>
              <w:fldChar w:fldCharType="end"/>
            </w:r>
          </w:hyperlink>
        </w:p>
        <w:p w14:paraId="36CCC804" w14:textId="77777777" w:rsidR="00C447CF" w:rsidRDefault="000A3DB6">
          <w:r>
            <w:fldChar w:fldCharType="end"/>
          </w:r>
        </w:p>
      </w:sdtContent>
    </w:sdt>
    <w:p w14:paraId="69220F87" w14:textId="77777777" w:rsidR="00C447CF" w:rsidRDefault="000A3DB6">
      <w:pPr>
        <w:pStyle w:val="1"/>
      </w:pPr>
      <w:bookmarkStart w:id="0" w:name="_Toc123949946"/>
      <w:bookmarkStart w:id="1" w:name="цель-работы"/>
      <w:r>
        <w:rPr>
          <w:rStyle w:val="SectionNumber"/>
        </w:rPr>
        <w:t>1</w:t>
      </w:r>
      <w:r>
        <w:tab/>
        <w:t>Цель работы:</w:t>
      </w:r>
      <w:bookmarkEnd w:id="0"/>
    </w:p>
    <w:p w14:paraId="5ABA9239" w14:textId="77777777" w:rsidR="00C447CF" w:rsidRDefault="000A3DB6">
      <w:pPr>
        <w:pStyle w:val="FirstParagraph"/>
      </w:pPr>
      <w:r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 w14:paraId="428868ED" w14:textId="77777777" w:rsidR="00C447CF" w:rsidRDefault="000A3DB6">
      <w:pPr>
        <w:pStyle w:val="1"/>
      </w:pPr>
      <w:bookmarkStart w:id="2" w:name="_Toc123949947"/>
      <w:bookmarkStart w:id="3" w:name="порядок-выполнения-лабораторной-работы"/>
      <w:bookmarkEnd w:id="1"/>
      <w:r>
        <w:rPr>
          <w:rStyle w:val="SectionNumber"/>
        </w:rPr>
        <w:t>2</w:t>
      </w:r>
      <w:r>
        <w:tab/>
        <w:t>Порядок выполнения лабораторной работы:</w:t>
      </w:r>
      <w:bookmarkEnd w:id="2"/>
    </w:p>
    <w:p w14:paraId="062E2C3C" w14:textId="77777777" w:rsidR="00C447CF" w:rsidRDefault="000A3DB6">
      <w:pPr>
        <w:pStyle w:val="FirstParagraph"/>
      </w:pPr>
      <w:r>
        <w:rPr>
          <w:b/>
          <w:bCs/>
        </w:rPr>
        <w:t>Реализация подпрограмм в NASM.</w:t>
      </w:r>
    </w:p>
    <w:p w14:paraId="3463AEFF" w14:textId="77777777" w:rsidR="00C447CF" w:rsidRDefault="000A3DB6">
      <w:pPr>
        <w:pStyle w:val="a0"/>
      </w:pPr>
      <w:r>
        <w:t>Создадим каталог для выполнения лабораторной работы № 10, перейдем в него и создадим файл lab10-1.asm:</w:t>
      </w:r>
    </w:p>
    <w:p w14:paraId="6F3D4520" w14:textId="77777777" w:rsidR="00C447CF" w:rsidRPr="00041AB5" w:rsidRDefault="000A3DB6">
      <w:pPr>
        <w:pStyle w:val="a0"/>
        <w:rPr>
          <w:lang w:val="en-US"/>
        </w:rPr>
      </w:pPr>
      <w:r w:rsidRPr="00041AB5">
        <w:rPr>
          <w:lang w:val="en-US"/>
        </w:rPr>
        <w:t>mkdir ~/work/arch-pc/lab10</w:t>
      </w:r>
    </w:p>
    <w:p w14:paraId="1C91CA53" w14:textId="77777777" w:rsidR="00C447CF" w:rsidRPr="00041AB5" w:rsidRDefault="000A3DB6">
      <w:pPr>
        <w:pStyle w:val="a0"/>
        <w:rPr>
          <w:lang w:val="en-US"/>
        </w:rPr>
      </w:pPr>
      <w:r w:rsidRPr="00041AB5">
        <w:rPr>
          <w:lang w:val="en-US"/>
        </w:rPr>
        <w:t>cd ~/work/arch-pc/lab10</w:t>
      </w:r>
    </w:p>
    <w:p w14:paraId="200B82A2" w14:textId="77777777" w:rsidR="00C447CF" w:rsidRDefault="000A3DB6">
      <w:pPr>
        <w:pStyle w:val="a0"/>
      </w:pPr>
      <w:r>
        <w:t>touch lab10-1.asm</w:t>
      </w:r>
    </w:p>
    <w:p w14:paraId="749F4855" w14:textId="77777777" w:rsidR="00C447CF" w:rsidRDefault="000A3DB6">
      <w:pPr>
        <w:pStyle w:val="a0"/>
      </w:pPr>
      <w:r>
        <w:t>В качестве примера рассмотрим программу вычисления арифметического выражения 𝑓(𝑥) = 2𝑥 + 7 с помощью подпрограммы _calcul. В данном примере 𝑥 вводится с клавиатуры, а само выражение вычисляется в подпрограмме (рис. 1-3).</w:t>
      </w:r>
    </w:p>
    <w:p w14:paraId="1DA6C9A9" w14:textId="77777777" w:rsidR="00C447CF" w:rsidRDefault="000A3DB6">
      <w:pPr>
        <w:pStyle w:val="CaptionedFigure"/>
      </w:pPr>
      <w:r>
        <w:rPr>
          <w:noProof/>
        </w:rPr>
        <w:lastRenderedPageBreak/>
        <w:drawing>
          <wp:inline distT="0" distB="0" distL="0" distR="0" wp14:anchorId="1594E62D" wp14:editId="0C4F02D3">
            <wp:extent cx="3450131" cy="6961734"/>
            <wp:effectExtent l="0" t="0" r="0" b="0"/>
            <wp:docPr id="22" name="Picture" descr="Рис. 1. Пример программы с использованием вызова под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131" cy="696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9317B6" w14:textId="77777777" w:rsidR="00C447CF" w:rsidRDefault="000A3DB6">
      <w:pPr>
        <w:pStyle w:val="ImageCaption"/>
      </w:pPr>
      <w:r>
        <w:t>Рис. 1. Пример программы с использованием вызова подпрограммы</w:t>
      </w:r>
    </w:p>
    <w:p w14:paraId="00016741" w14:textId="77777777" w:rsidR="00C447CF" w:rsidRDefault="000A3DB6">
      <w:pPr>
        <w:pStyle w:val="a0"/>
      </w:pPr>
      <w:r>
        <w:t>Первые строки программы отвечают за вывод сообщения на экран (call sprint), чтение данных, введенных с клавиатуры (call sread), и преобразования введенных данных из символьного вида в численный (call atoi).</w:t>
      </w:r>
    </w:p>
    <w:p w14:paraId="50E2DCB0" w14:textId="77777777" w:rsidR="00C447CF" w:rsidRDefault="000A3DB6">
      <w:pPr>
        <w:pStyle w:val="CaptionedFigure"/>
      </w:pPr>
      <w:r>
        <w:rPr>
          <w:noProof/>
        </w:rPr>
        <w:lastRenderedPageBreak/>
        <w:drawing>
          <wp:inline distT="0" distB="0" distL="0" distR="0" wp14:anchorId="4E2C0E27" wp14:editId="0B27BC2C">
            <wp:extent cx="3204242" cy="1390810"/>
            <wp:effectExtent l="0" t="0" r="0" b="0"/>
            <wp:docPr id="25" name="Picture" descr="Рис. 2. Пример программы с использованием вызова под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392EFF" w14:textId="77777777" w:rsidR="00C447CF" w:rsidRDefault="000A3DB6">
      <w:pPr>
        <w:pStyle w:val="ImageCaption"/>
      </w:pPr>
      <w:r>
        <w:t>Рис. 2. Пример программы с использованием вызова подпрограммы</w:t>
      </w:r>
    </w:p>
    <w:p w14:paraId="6ECCB2EB" w14:textId="77777777" w:rsidR="00C447CF" w:rsidRDefault="000A3DB6">
      <w:pPr>
        <w:pStyle w:val="a0"/>
      </w:pPr>
      <w:r>
        <w:t>После следующей инструкции call _calcul, которая передает управление подпрограмме _calcul, будут выполнены следующие инструкции подпрограммы (рис. 3).</w:t>
      </w:r>
    </w:p>
    <w:p w14:paraId="3DF8C9BF" w14:textId="77777777" w:rsidR="00C447CF" w:rsidRDefault="000A3DB6">
      <w:pPr>
        <w:pStyle w:val="CaptionedFigure"/>
      </w:pPr>
      <w:r>
        <w:rPr>
          <w:noProof/>
        </w:rPr>
        <w:drawing>
          <wp:inline distT="0" distB="0" distL="0" distR="0" wp14:anchorId="0E6A9AD6" wp14:editId="2AC2B5B9">
            <wp:extent cx="1434164" cy="1193532"/>
            <wp:effectExtent l="0" t="0" r="0" b="0"/>
            <wp:docPr id="28" name="Picture" descr="Рис. 3. Пример программы с использованием вызова под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164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07F47" w14:textId="77777777" w:rsidR="00C447CF" w:rsidRDefault="000A3DB6">
      <w:pPr>
        <w:pStyle w:val="ImageCaption"/>
      </w:pPr>
      <w:r>
        <w:t>Рис. 3. Пример программы с использованием вызова подпрограммы</w:t>
      </w:r>
    </w:p>
    <w:p w14:paraId="6CFF86EE" w14:textId="77777777" w:rsidR="00C447CF" w:rsidRDefault="000A3DB6">
      <w:pPr>
        <w:pStyle w:val="a0"/>
      </w:pPr>
      <w:r>
        <w:t>Инструкция ret является последней в подпрограмме и ее исполнение приводит к возвращению в основную программу к инструкции, следующей за инструкцией call, которая вызвала данную подпрограмму. Последние строки программы реализуют вывод сообщения (call sprint), результата вычисления (call iprintLF) и завершение программы (call quit). Введите в файл lab10-1.asm текст программы из листинга 10.1. Создайте исполняемый файл и проверьте его работу. Измените текст программы, добавив подпрограмму _subcalcul в подпрограмму _calcul, для вычисления выражения 𝑓(𝑔(𝑥)), где 𝑥 вводится с клавиатуры, 𝑓(𝑥) = 2𝑥 + 7, 𝑔(𝑥) = 3𝑥 − 1. Т.е. 𝑥 передается в подпрограмму _calcul из нее в подпрограмму _subcalcul, где вычисляется выражение 𝑔(𝑥), результат возвращается в _calcul и вычисляется выражение 𝑓(𝑔(𝑥)). Результат возвращается в основную программу для вывода результата на экран.</w:t>
      </w:r>
    </w:p>
    <w:p w14:paraId="21E844E2" w14:textId="77777777" w:rsidR="00C447CF" w:rsidRDefault="000A3DB6">
      <w:pPr>
        <w:pStyle w:val="a0"/>
      </w:pPr>
      <w:r>
        <w:rPr>
          <w:b/>
          <w:bCs/>
        </w:rPr>
        <w:t>Отладка программ с помощью GDB.</w:t>
      </w:r>
    </w:p>
    <w:p w14:paraId="66A765A5" w14:textId="77777777" w:rsidR="00C447CF" w:rsidRDefault="000A3DB6">
      <w:pPr>
        <w:pStyle w:val="a0"/>
      </w:pPr>
      <w:r>
        <w:t>Создадим файл lab10-2.asm с текстом программы из рис. 4 (Программа печати сообщения Hello world!).</w:t>
      </w:r>
    </w:p>
    <w:p w14:paraId="3EF35916" w14:textId="77777777" w:rsidR="00C447CF" w:rsidRDefault="000A3DB6">
      <w:pPr>
        <w:pStyle w:val="CaptionedFigure"/>
      </w:pPr>
      <w:r>
        <w:rPr>
          <w:noProof/>
        </w:rPr>
        <w:lastRenderedPageBreak/>
        <w:drawing>
          <wp:inline distT="0" distB="0" distL="0" distR="0" wp14:anchorId="0AC2339B" wp14:editId="57427A07">
            <wp:extent cx="2483317" cy="4803006"/>
            <wp:effectExtent l="0" t="0" r="0" b="0"/>
            <wp:docPr id="31" name="Picture" descr="Рис. 4. Текст программы печати сообщения Hello world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D7B49" w14:textId="77777777" w:rsidR="00C447CF" w:rsidRDefault="000A3DB6">
      <w:pPr>
        <w:pStyle w:val="ImageCaption"/>
      </w:pPr>
      <w:r>
        <w:t>Рис. 4. Текст программы печати сообщения Hello world!</w:t>
      </w:r>
    </w:p>
    <w:p w14:paraId="525F4E46" w14:textId="77777777" w:rsidR="00C447CF" w:rsidRDefault="000A3DB6">
      <w:pPr>
        <w:pStyle w:val="a0"/>
      </w:pPr>
      <w:r>
        <w:t>Получим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 ‘-g’. Затем загрузим исполняемый файл в отладчик gdb. И проверим работу программы, запустив ее в оболочке GDB с помощью команды run (сокращённо r) (рис. 5).</w:t>
      </w:r>
    </w:p>
    <w:p w14:paraId="2D4ABA75" w14:textId="77777777" w:rsidR="00C447CF" w:rsidRDefault="000A3DB6">
      <w:pPr>
        <w:pStyle w:val="CaptionedFigure"/>
      </w:pPr>
      <w:r>
        <w:rPr>
          <w:noProof/>
        </w:rPr>
        <w:lastRenderedPageBreak/>
        <w:drawing>
          <wp:inline distT="0" distB="0" distL="0" distR="0" wp14:anchorId="2C504BA4" wp14:editId="1F72980A">
            <wp:extent cx="5334000" cy="5494904"/>
            <wp:effectExtent l="0" t="0" r="0" b="0"/>
            <wp:docPr id="34" name="Picture" descr="Рис. 5. Результат работы программы lab10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DFEAFB" w14:textId="77777777" w:rsidR="00C447CF" w:rsidRDefault="000A3DB6">
      <w:pPr>
        <w:pStyle w:val="ImageCaption"/>
      </w:pPr>
      <w:r>
        <w:t>Рис. 5. Результат работы программы lab10-2</w:t>
      </w:r>
    </w:p>
    <w:p w14:paraId="774655CE" w14:textId="77777777" w:rsidR="00C447CF" w:rsidRDefault="000A3DB6">
      <w:pPr>
        <w:pStyle w:val="a0"/>
      </w:pPr>
      <w:r>
        <w:t>Для более подробного анализа программы установим брейкпоинт на метку _start, с которой начинается выполнение любой ассемблерной программы, и запустим её (рис. 6).</w:t>
      </w:r>
    </w:p>
    <w:p w14:paraId="6056A9A2" w14:textId="77777777" w:rsidR="00C447CF" w:rsidRDefault="000A3DB6">
      <w:pPr>
        <w:pStyle w:val="CaptionedFigure"/>
      </w:pPr>
      <w:r>
        <w:rPr>
          <w:noProof/>
        </w:rPr>
        <w:drawing>
          <wp:inline distT="0" distB="0" distL="0" distR="0" wp14:anchorId="0A3F79B9" wp14:editId="402D69A0">
            <wp:extent cx="4860757" cy="1289785"/>
            <wp:effectExtent l="0" t="0" r="0" b="0"/>
            <wp:docPr id="37" name="Picture" descr="Рис. 6. Breakpoi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697F8" w14:textId="77777777" w:rsidR="00C447CF" w:rsidRDefault="000A3DB6">
      <w:pPr>
        <w:pStyle w:val="ImageCaption"/>
      </w:pPr>
      <w:r>
        <w:t>Рис. 6. Breakpoint</w:t>
      </w:r>
    </w:p>
    <w:p w14:paraId="32F1096B" w14:textId="77777777" w:rsidR="00C447CF" w:rsidRDefault="000A3DB6">
      <w:pPr>
        <w:pStyle w:val="a0"/>
      </w:pPr>
      <w:r>
        <w:lastRenderedPageBreak/>
        <w:t>Посмотрим дисассимилированный код программы с помощью команды disassemble, начиная с метки _start (рис. 7).</w:t>
      </w:r>
    </w:p>
    <w:p w14:paraId="64031F51" w14:textId="77777777" w:rsidR="00C447CF" w:rsidRDefault="000A3DB6">
      <w:pPr>
        <w:pStyle w:val="CaptionedFigure"/>
      </w:pPr>
      <w:r>
        <w:rPr>
          <w:noProof/>
        </w:rPr>
        <w:drawing>
          <wp:inline distT="0" distB="0" distL="0" distR="0" wp14:anchorId="2939FA8A" wp14:editId="304D4AB0">
            <wp:extent cx="3724976" cy="3012707"/>
            <wp:effectExtent l="0" t="0" r="0" b="0"/>
            <wp:docPr id="40" name="Picture" descr="Рис. 7. Дисассимилированный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D55145" w14:textId="77777777" w:rsidR="00C447CF" w:rsidRDefault="000A3DB6">
      <w:pPr>
        <w:pStyle w:val="ImageCaption"/>
      </w:pPr>
      <w:r>
        <w:t>Рис. 7. Дисассимилированный код программы</w:t>
      </w:r>
    </w:p>
    <w:p w14:paraId="209BC505" w14:textId="77777777" w:rsidR="00C447CF" w:rsidRDefault="000A3DB6">
      <w:pPr>
        <w:pStyle w:val="a0"/>
      </w:pPr>
      <w:r>
        <w:t>Переключимся на отображение команд с Intel’овским синтаксисом, введя команду set disassembly-flavor intel (рис. 8).</w:t>
      </w:r>
    </w:p>
    <w:p w14:paraId="12E21B73" w14:textId="77777777" w:rsidR="00C447CF" w:rsidRDefault="000A3DB6">
      <w:pPr>
        <w:pStyle w:val="CaptionedFigure"/>
      </w:pPr>
      <w:r>
        <w:rPr>
          <w:noProof/>
        </w:rPr>
        <w:drawing>
          <wp:inline distT="0" distB="0" distL="0" distR="0" wp14:anchorId="20371183" wp14:editId="7BA7A4AE">
            <wp:extent cx="3724976" cy="3012707"/>
            <wp:effectExtent l="0" t="0" r="0" b="0"/>
            <wp:docPr id="42" name="Picture" descr="Рис. 8. Дисассимилированный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43BAF6" w14:textId="77777777" w:rsidR="00C447CF" w:rsidRDefault="000A3DB6">
      <w:pPr>
        <w:pStyle w:val="ImageCaption"/>
      </w:pPr>
      <w:r>
        <w:t>Рис. 8. Дисассимилированный код программы</w:t>
      </w:r>
    </w:p>
    <w:p w14:paraId="4C681AFA" w14:textId="77777777" w:rsidR="00C447CF" w:rsidRDefault="000A3DB6">
      <w:pPr>
        <w:pStyle w:val="a0"/>
      </w:pPr>
      <w:r>
        <w:t>Включим режим псевдографики для более удобного анализа программы (рис. 9).</w:t>
      </w:r>
    </w:p>
    <w:p w14:paraId="50DFB7B8" w14:textId="77777777" w:rsidR="00C447CF" w:rsidRPr="00041AB5" w:rsidRDefault="000A3DB6">
      <w:pPr>
        <w:pStyle w:val="a0"/>
        <w:rPr>
          <w:lang w:val="en-US"/>
        </w:rPr>
      </w:pPr>
      <w:r w:rsidRPr="00041AB5">
        <w:rPr>
          <w:lang w:val="en-US"/>
        </w:rPr>
        <w:t>(gdb) layout asm</w:t>
      </w:r>
    </w:p>
    <w:p w14:paraId="3197F1F3" w14:textId="77777777" w:rsidR="00C447CF" w:rsidRPr="00041AB5" w:rsidRDefault="000A3DB6">
      <w:pPr>
        <w:pStyle w:val="a0"/>
        <w:rPr>
          <w:lang w:val="en-US"/>
        </w:rPr>
      </w:pPr>
      <w:r w:rsidRPr="00041AB5">
        <w:rPr>
          <w:lang w:val="en-US"/>
        </w:rPr>
        <w:t>(gdb) layout regs</w:t>
      </w:r>
    </w:p>
    <w:p w14:paraId="2D29C488" w14:textId="77777777" w:rsidR="00C447CF" w:rsidRDefault="000A3DB6">
      <w:pPr>
        <w:pStyle w:val="CaptionedFigure"/>
      </w:pPr>
      <w:r>
        <w:rPr>
          <w:noProof/>
        </w:rPr>
        <w:lastRenderedPageBreak/>
        <w:drawing>
          <wp:inline distT="0" distB="0" distL="0" distR="0" wp14:anchorId="69659C19" wp14:editId="7A2252B4">
            <wp:extent cx="5334000" cy="3905105"/>
            <wp:effectExtent l="0" t="0" r="0" b="0"/>
            <wp:docPr id="45" name="Picture" descr="Рис. 9. Режим псевдо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65534C" w14:textId="77777777" w:rsidR="00C447CF" w:rsidRDefault="000A3DB6">
      <w:pPr>
        <w:pStyle w:val="ImageCaption"/>
      </w:pPr>
      <w:r>
        <w:t>Рис. 9. Режим псевдографики</w:t>
      </w:r>
    </w:p>
    <w:p w14:paraId="683965CC" w14:textId="77777777" w:rsidR="00C447CF" w:rsidRDefault="000A3DB6">
      <w:pPr>
        <w:pStyle w:val="a0"/>
      </w:pPr>
      <w:r>
        <w:rPr>
          <w:b/>
          <w:bCs/>
        </w:rPr>
        <w:t>Добавление точек останова.</w:t>
      </w:r>
    </w:p>
    <w:p w14:paraId="7D031F1E" w14:textId="77777777" w:rsidR="00C447CF" w:rsidRDefault="000A3DB6">
      <w:pPr>
        <w:pStyle w:val="a0"/>
      </w:pPr>
      <w:r>
        <w:t>Установить точку останова можно командой break (кратко b). Типичный аргумент этой команды —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 Чтобы не было путаницы с номерами, перед адресом ставится «звёздочка».</w:t>
      </w:r>
    </w:p>
    <w:p w14:paraId="7BCDC432" w14:textId="77777777" w:rsidR="00C447CF" w:rsidRDefault="000A3DB6">
      <w:pPr>
        <w:pStyle w:val="a0"/>
      </w:pPr>
      <w:r>
        <w:t>На предыдущих шагах была установлена точка останова по имени метки (_start). Проверим это с помощью команды info breakpoints (кратко i b) (рис. 10).</w:t>
      </w:r>
    </w:p>
    <w:p w14:paraId="1FECAD93" w14:textId="77777777" w:rsidR="00C447CF" w:rsidRDefault="000A3DB6">
      <w:pPr>
        <w:pStyle w:val="CaptionedFigure"/>
      </w:pPr>
      <w:r>
        <w:rPr>
          <w:noProof/>
        </w:rPr>
        <w:drawing>
          <wp:inline distT="0" distB="0" distL="0" distR="0" wp14:anchorId="11CBCB9D" wp14:editId="524F0234">
            <wp:extent cx="4196614" cy="943275"/>
            <wp:effectExtent l="0" t="0" r="0" b="0"/>
            <wp:docPr id="48" name="Picture" descr="Рис. 10. Точка останова _sta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B9A2C" w14:textId="77777777" w:rsidR="00C447CF" w:rsidRDefault="000A3DB6">
      <w:pPr>
        <w:pStyle w:val="ImageCaption"/>
      </w:pPr>
      <w:r>
        <w:t>Рис. 10. Точка останова _start</w:t>
      </w:r>
    </w:p>
    <w:p w14:paraId="7EE6658B" w14:textId="77777777" w:rsidR="00C447CF" w:rsidRDefault="000A3DB6">
      <w:pPr>
        <w:pStyle w:val="a0"/>
      </w:pPr>
      <w:r>
        <w:t>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. Определим адрес предпоследней инструкции (mov ebx,0x0), установим точку останова и посмотрим информацию о всех установленных точках останова (рис. 11).</w:t>
      </w:r>
    </w:p>
    <w:p w14:paraId="67D28459" w14:textId="77777777" w:rsidR="00C447CF" w:rsidRDefault="000A3DB6">
      <w:pPr>
        <w:pStyle w:val="CaptionedFigure"/>
      </w:pPr>
      <w:r>
        <w:rPr>
          <w:noProof/>
        </w:rPr>
        <w:lastRenderedPageBreak/>
        <w:drawing>
          <wp:inline distT="0" distB="0" distL="0" distR="0" wp14:anchorId="3C145943" wp14:editId="73B1270B">
            <wp:extent cx="5334000" cy="5366574"/>
            <wp:effectExtent l="0" t="0" r="0" b="0"/>
            <wp:docPr id="51" name="Picture" descr="Рис. 11. Зад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C381B" w14:textId="77777777" w:rsidR="00C447CF" w:rsidRDefault="000A3DB6">
      <w:pPr>
        <w:pStyle w:val="ImageCaption"/>
      </w:pPr>
      <w:r>
        <w:t>Рис. 11. Задание</w:t>
      </w:r>
    </w:p>
    <w:p w14:paraId="45711B41" w14:textId="77777777" w:rsidR="00C447CF" w:rsidRDefault="000A3DB6">
      <w:pPr>
        <w:pStyle w:val="a0"/>
      </w:pPr>
      <w:r>
        <w:rPr>
          <w:b/>
          <w:bCs/>
        </w:rPr>
        <w:t>Работа с данными программы в GDB.</w:t>
      </w:r>
    </w:p>
    <w:p w14:paraId="1F2F7657" w14:textId="77777777" w:rsidR="00C447CF" w:rsidRDefault="000A3DB6">
      <w:pPr>
        <w:pStyle w:val="a0"/>
      </w:pPr>
      <w:r>
        <w:t>Отладчик может показывать содержимое ячеек памяти и регистров, а при необходимости позволяет вручную изменять значения регистров и переменных. Выполним 5 инструкций с помощью команды stepi (или si) и проследите за изменением значений регистров.</w:t>
      </w:r>
    </w:p>
    <w:p w14:paraId="7ADBA664" w14:textId="77777777" w:rsidR="00C447CF" w:rsidRDefault="000A3DB6">
      <w:pPr>
        <w:pStyle w:val="a0"/>
      </w:pPr>
      <w:r>
        <w:t>Для отображения содержимого памяти можно использовать команду x , которая выдаёт содержимое ячейки памяти по указанному адресу. Формат, в котором выводятся данные, можно задать после имени команды через косую черту: x/NFU . С помощью команды x &amp; также можно посмотреть содержимое переменной. Посмотрим значение переменной msg1 по имени (рис. 12)</w:t>
      </w:r>
    </w:p>
    <w:p w14:paraId="578B52C5" w14:textId="77777777" w:rsidR="00C447CF" w:rsidRPr="00041AB5" w:rsidRDefault="000A3DB6">
      <w:pPr>
        <w:pStyle w:val="a0"/>
        <w:rPr>
          <w:lang w:val="en-US"/>
        </w:rPr>
      </w:pPr>
      <w:r w:rsidRPr="00041AB5">
        <w:rPr>
          <w:lang w:val="en-US"/>
        </w:rPr>
        <w:t>(gdb) x/1sb &amp;msg1</w:t>
      </w:r>
    </w:p>
    <w:p w14:paraId="16F346EE" w14:textId="77777777" w:rsidR="00C447CF" w:rsidRPr="00041AB5" w:rsidRDefault="000A3DB6">
      <w:pPr>
        <w:pStyle w:val="a0"/>
        <w:rPr>
          <w:lang w:val="en-US"/>
        </w:rPr>
      </w:pPr>
      <w:r w:rsidRPr="00041AB5">
        <w:rPr>
          <w:lang w:val="en-US"/>
        </w:rPr>
        <w:t>0x804a000: “Hello,”</w:t>
      </w:r>
    </w:p>
    <w:p w14:paraId="0DF4D981" w14:textId="77777777" w:rsidR="00C447CF" w:rsidRDefault="000A3DB6">
      <w:pPr>
        <w:pStyle w:val="CaptionedFigure"/>
      </w:pPr>
      <w:r>
        <w:rPr>
          <w:noProof/>
        </w:rPr>
        <w:lastRenderedPageBreak/>
        <w:drawing>
          <wp:inline distT="0" distB="0" distL="0" distR="0" wp14:anchorId="6E33CAAD" wp14:editId="53F34E73">
            <wp:extent cx="2175309" cy="750770"/>
            <wp:effectExtent l="0" t="0" r="0" b="0"/>
            <wp:docPr id="54" name="Picture" descr="Рис. 12. Значение переменной msg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image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8D075" w14:textId="77777777" w:rsidR="00C447CF" w:rsidRDefault="000A3DB6">
      <w:pPr>
        <w:pStyle w:val="ImageCaption"/>
      </w:pPr>
      <w:r>
        <w:t>Рис. 12. Значение переменной msg1</w:t>
      </w:r>
    </w:p>
    <w:p w14:paraId="5571BA85" w14:textId="77777777" w:rsidR="00C447CF" w:rsidRDefault="000A3DB6">
      <w:pPr>
        <w:pStyle w:val="a0"/>
      </w:pPr>
      <w:r>
        <w:t>Посмотрим значение переменной msg2 по адресу. Адрес переменной можно определить по дизассемблированной инструкции. Посмотрим инструкцию mov ecx,msg2 которая записывает в регистр ecx адрес перемененной msg2</w:t>
      </w:r>
    </w:p>
    <w:p w14:paraId="070D6BFE" w14:textId="77777777" w:rsidR="00C447CF" w:rsidRDefault="000A3DB6">
      <w:pPr>
        <w:pStyle w:val="CaptionedFigure"/>
      </w:pPr>
      <w:r>
        <w:rPr>
          <w:noProof/>
        </w:rPr>
        <w:drawing>
          <wp:inline distT="0" distB="0" distL="0" distR="0" wp14:anchorId="38157881" wp14:editId="2ABCC7D4">
            <wp:extent cx="2175309" cy="952901"/>
            <wp:effectExtent l="0" t="0" r="0" b="0"/>
            <wp:docPr id="57" name="Picture" descr="Рис. 13. Значение переменной msg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image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4A36D" w14:textId="77777777" w:rsidR="00C447CF" w:rsidRDefault="000A3DB6">
      <w:pPr>
        <w:pStyle w:val="ImageCaption"/>
      </w:pPr>
      <w:r>
        <w:t>Рис. 13. Значение переменной msg2</w:t>
      </w:r>
    </w:p>
    <w:p w14:paraId="4C2E5042" w14:textId="77777777" w:rsidR="00C447CF" w:rsidRDefault="000A3DB6">
      <w:pPr>
        <w:pStyle w:val="a0"/>
      </w:pPr>
      <w:r>
        <w:t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Изменим первый символ переменной msg1 (рис. 14).</w:t>
      </w:r>
    </w:p>
    <w:p w14:paraId="27C9CEA4" w14:textId="77777777" w:rsidR="00C447CF" w:rsidRDefault="000A3DB6">
      <w:pPr>
        <w:pStyle w:val="CaptionedFigure"/>
      </w:pPr>
      <w:r>
        <w:rPr>
          <w:noProof/>
        </w:rPr>
        <w:drawing>
          <wp:inline distT="0" distB="0" distL="0" distR="0" wp14:anchorId="274AD720" wp14:editId="7D2BA88F">
            <wp:extent cx="2367814" cy="875898"/>
            <wp:effectExtent l="0" t="0" r="0" b="0"/>
            <wp:docPr id="60" name="Picture" descr="Рис. 14. Примеры использования команды s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image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93B2E" w14:textId="77777777" w:rsidR="00C447CF" w:rsidRDefault="000A3DB6">
      <w:pPr>
        <w:pStyle w:val="ImageCaption"/>
      </w:pPr>
      <w:r>
        <w:t>Рис. 14. Примеры использования команды set</w:t>
      </w:r>
    </w:p>
    <w:p w14:paraId="712FFFC4" w14:textId="77777777" w:rsidR="00C447CF" w:rsidRDefault="000A3DB6">
      <w:pPr>
        <w:pStyle w:val="a0"/>
      </w:pPr>
      <w:r>
        <w:rPr>
          <w:b/>
          <w:bCs/>
        </w:rPr>
        <w:t>Обработка аргументов командной строки в GDB.</w:t>
      </w:r>
    </w:p>
    <w:p w14:paraId="5973FAE9" w14:textId="77777777" w:rsidR="00C447CF" w:rsidRDefault="000A3DB6">
      <w:pPr>
        <w:pStyle w:val="a0"/>
      </w:pPr>
      <w:r>
        <w:t>Скопируем файл lab9-2.asm, созданный при выполнении лабораторной работы №9, с программой выводящей на экран аргументы командной строки в файл с именем lab10-3.asm:</w:t>
      </w:r>
    </w:p>
    <w:p w14:paraId="516DAE76" w14:textId="77777777" w:rsidR="00C447CF" w:rsidRPr="00041AB5" w:rsidRDefault="000A3DB6">
      <w:pPr>
        <w:pStyle w:val="a0"/>
        <w:rPr>
          <w:lang w:val="en-US"/>
        </w:rPr>
      </w:pPr>
      <w:r w:rsidRPr="00041AB5">
        <w:rPr>
          <w:lang w:val="en-US"/>
        </w:rPr>
        <w:t>cp ~/work/arch-pc/lab09/lab9-2.asm ~/work/arch-pc/lab10/lab10-3.asm</w:t>
      </w:r>
    </w:p>
    <w:p w14:paraId="77CABB55" w14:textId="77777777" w:rsidR="00C447CF" w:rsidRPr="00041AB5" w:rsidRDefault="000A3DB6">
      <w:pPr>
        <w:pStyle w:val="a0"/>
        <w:rPr>
          <w:lang w:val="en-US"/>
        </w:rPr>
      </w:pPr>
      <w:r>
        <w:t>Создадим</w:t>
      </w:r>
      <w:r w:rsidRPr="00041AB5">
        <w:rPr>
          <w:lang w:val="en-US"/>
        </w:rPr>
        <w:t xml:space="preserve"> </w:t>
      </w:r>
      <w:r>
        <w:t>исполняемый</w:t>
      </w:r>
      <w:r w:rsidRPr="00041AB5">
        <w:rPr>
          <w:lang w:val="en-US"/>
        </w:rPr>
        <w:t xml:space="preserve"> </w:t>
      </w:r>
      <w:r>
        <w:t>файл</w:t>
      </w:r>
      <w:r w:rsidRPr="00041AB5">
        <w:rPr>
          <w:lang w:val="en-US"/>
        </w:rPr>
        <w:t>:</w:t>
      </w:r>
    </w:p>
    <w:p w14:paraId="37819D3F" w14:textId="77777777" w:rsidR="00C447CF" w:rsidRPr="00041AB5" w:rsidRDefault="000A3DB6">
      <w:pPr>
        <w:pStyle w:val="a0"/>
        <w:rPr>
          <w:lang w:val="en-US"/>
        </w:rPr>
      </w:pPr>
      <w:r w:rsidRPr="00041AB5">
        <w:rPr>
          <w:lang w:val="en-US"/>
        </w:rPr>
        <w:t>nasm -f elf -g -l lab10-3.lst lab10-3.asm</w:t>
      </w:r>
    </w:p>
    <w:p w14:paraId="027A4CFC" w14:textId="77777777" w:rsidR="00C447CF" w:rsidRPr="00041AB5" w:rsidRDefault="000A3DB6">
      <w:pPr>
        <w:pStyle w:val="a0"/>
        <w:rPr>
          <w:lang w:val="en-US"/>
        </w:rPr>
      </w:pPr>
      <w:r w:rsidRPr="00041AB5">
        <w:rPr>
          <w:lang w:val="en-US"/>
        </w:rPr>
        <w:t>ld -m elf_i386 lab10-3.o -o lab10-3</w:t>
      </w:r>
    </w:p>
    <w:p w14:paraId="28E823E2" w14:textId="77777777" w:rsidR="00C447CF" w:rsidRDefault="000A3DB6">
      <w:pPr>
        <w:pStyle w:val="a0"/>
      </w:pPr>
      <w:r>
        <w:t>Для загрузки в gdb программы с аргументами необходимо использовать ключ –args. Загрузим исполняемый файл в отладчик, указав аргументы:</w:t>
      </w:r>
    </w:p>
    <w:p w14:paraId="6CB561C1" w14:textId="77777777" w:rsidR="00C447CF" w:rsidRDefault="000A3DB6">
      <w:pPr>
        <w:pStyle w:val="a0"/>
      </w:pPr>
      <w:r>
        <w:t>gdb –args lab10-3 аргумент1 аргумент 2 ‘аргумент 3’</w:t>
      </w:r>
    </w:p>
    <w:p w14:paraId="057412FE" w14:textId="77777777" w:rsidR="00C447CF" w:rsidRDefault="000A3DB6">
      <w:pPr>
        <w:pStyle w:val="a0"/>
      </w:pPr>
      <w:r>
        <w:lastRenderedPageBreak/>
        <w:t>Для начала установим точку останова перед первой инструкцией в программе и запустим ее.</w:t>
      </w:r>
    </w:p>
    <w:p w14:paraId="510940B6" w14:textId="77777777" w:rsidR="00C447CF" w:rsidRDefault="000A3DB6">
      <w:pPr>
        <w:pStyle w:val="a0"/>
      </w:pPr>
      <w:r>
        <w:t>(gdb) b _start</w:t>
      </w:r>
    </w:p>
    <w:p w14:paraId="6B0466EC" w14:textId="77777777" w:rsidR="00C447CF" w:rsidRDefault="000A3DB6">
      <w:pPr>
        <w:pStyle w:val="a0"/>
      </w:pPr>
      <w:r>
        <w:t>(gdb) run</w:t>
      </w:r>
    </w:p>
    <w:p w14:paraId="22ED5FA7" w14:textId="77777777" w:rsidR="00C447CF" w:rsidRDefault="000A3DB6">
      <w:pPr>
        <w:pStyle w:val="a0"/>
      </w:pPr>
      <w:r>
        <w:t>Адрес вершины стека хранится в регистре esp и по этому адресу располагается число, равное количеству аргументов командной строки (включая имя программы):</w:t>
      </w:r>
    </w:p>
    <w:p w14:paraId="077B3D26" w14:textId="77777777" w:rsidR="00C447CF" w:rsidRPr="00041AB5" w:rsidRDefault="000A3DB6">
      <w:pPr>
        <w:pStyle w:val="a0"/>
        <w:rPr>
          <w:lang w:val="en-US"/>
        </w:rPr>
      </w:pPr>
      <w:r w:rsidRPr="00041AB5">
        <w:rPr>
          <w:lang w:val="en-US"/>
        </w:rPr>
        <w:t>(gdb) x/x $esp</w:t>
      </w:r>
    </w:p>
    <w:p w14:paraId="1DE5861E" w14:textId="77777777" w:rsidR="00C447CF" w:rsidRPr="00041AB5" w:rsidRDefault="000A3DB6">
      <w:pPr>
        <w:pStyle w:val="a0"/>
        <w:rPr>
          <w:lang w:val="en-US"/>
        </w:rPr>
      </w:pPr>
      <w:r w:rsidRPr="00041AB5">
        <w:rPr>
          <w:lang w:val="en-US"/>
        </w:rPr>
        <w:t>0xffffd200: 0x05</w:t>
      </w:r>
    </w:p>
    <w:p w14:paraId="0956DFEE" w14:textId="77777777" w:rsidR="00C447CF" w:rsidRDefault="000A3DB6">
      <w:pPr>
        <w:pStyle w:val="a0"/>
      </w:pPr>
      <w:r>
        <w:t>Как видно, число аргументов равно 5 – это имя программы lab10-3 и аргументы: аргумент1, аргумент, 2 и ‘аргумент 3’</w:t>
      </w:r>
    </w:p>
    <w:p w14:paraId="64D95552" w14:textId="77777777" w:rsidR="00C447CF" w:rsidRDefault="000A3DB6">
      <w:pPr>
        <w:pStyle w:val="1"/>
      </w:pPr>
      <w:bookmarkStart w:id="4" w:name="_Toc123949948"/>
      <w:bookmarkStart w:id="5" w:name="X2240153b97da42f5564760ebc05f1052213d42a"/>
      <w:bookmarkEnd w:id="3"/>
      <w:r>
        <w:rPr>
          <w:rStyle w:val="SectionNumber"/>
        </w:rPr>
        <w:t>3</w:t>
      </w:r>
      <w:r>
        <w:tab/>
        <w:t>Порядок выполнения самостоятельной работы:</w:t>
      </w:r>
      <w:bookmarkEnd w:id="4"/>
    </w:p>
    <w:p w14:paraId="00AB1CE9" w14:textId="77777777" w:rsidR="00C447CF" w:rsidRDefault="000A3DB6">
      <w:pPr>
        <w:pStyle w:val="FirstParagraph"/>
      </w:pPr>
      <w:r>
        <w:t xml:space="preserve">На рис. 15 приведена программа вычисления выражения (3+2) </w:t>
      </w:r>
      <w:r>
        <w:rPr>
          <w:rStyle w:val="VerbatimChar"/>
        </w:rPr>
        <w:t>*</w:t>
      </w:r>
      <w:r>
        <w:t xml:space="preserve"> 4+5. При запуске данная программа дает неверный результат. Проверим это. С помощью отладчика GDB, анализируя изменения значений регистров, определим ошибку и исправим ее.</w:t>
      </w:r>
    </w:p>
    <w:p w14:paraId="3F80BC42" w14:textId="77777777" w:rsidR="00C447CF" w:rsidRDefault="000A3DB6">
      <w:pPr>
        <w:pStyle w:val="CaptionedFigure"/>
      </w:pPr>
      <w:r>
        <w:rPr>
          <w:noProof/>
        </w:rPr>
        <w:drawing>
          <wp:inline distT="0" distB="0" distL="0" distR="0" wp14:anchorId="0EEE7029" wp14:editId="6C519242">
            <wp:extent cx="2474258" cy="3780544"/>
            <wp:effectExtent l="0" t="0" r="0" b="0"/>
            <wp:docPr id="64" name="Picture" descr="Рис. 15. Программа с ошибк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image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310DC" w14:textId="77777777" w:rsidR="00C447CF" w:rsidRDefault="000A3DB6">
      <w:pPr>
        <w:pStyle w:val="ImageCaption"/>
      </w:pPr>
      <w:r>
        <w:t>Рис. 15. Программа с ошибкой</w:t>
      </w:r>
    </w:p>
    <w:p w14:paraId="7E6AA7E7" w14:textId="77777777" w:rsidR="00C447CF" w:rsidRDefault="000A3DB6">
      <w:pPr>
        <w:pStyle w:val="a0"/>
      </w:pPr>
      <w:r>
        <w:t>Проверим работу программы (рис. 16), как видим, она работает неправильно.</w:t>
      </w:r>
    </w:p>
    <w:p w14:paraId="5CB83CE8" w14:textId="77777777" w:rsidR="00C447CF" w:rsidRDefault="000A3DB6">
      <w:pPr>
        <w:pStyle w:val="CaptionedFigure"/>
      </w:pPr>
      <w:r>
        <w:rPr>
          <w:noProof/>
        </w:rPr>
        <w:lastRenderedPageBreak/>
        <w:drawing>
          <wp:inline distT="0" distB="0" distL="0" distR="0" wp14:anchorId="1064E51E" wp14:editId="09B65C2F">
            <wp:extent cx="5334000" cy="1749276"/>
            <wp:effectExtent l="0" t="0" r="0" b="0"/>
            <wp:docPr id="67" name="Picture" descr="Рис. 16. Результат работ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image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057104" w14:textId="77777777" w:rsidR="00C447CF" w:rsidRDefault="000A3DB6">
      <w:pPr>
        <w:pStyle w:val="ImageCaption"/>
      </w:pPr>
      <w:r>
        <w:t>Рис. 16. Результат работы программы</w:t>
      </w:r>
    </w:p>
    <w:p w14:paraId="22CD6D0A" w14:textId="77777777" w:rsidR="00C447CF" w:rsidRDefault="000A3DB6">
      <w:pPr>
        <w:pStyle w:val="a0"/>
      </w:pPr>
      <w:r>
        <w:t>Установим брейкпоинт на метку _start и посмотрим дисассимилированный код программы с помощью команды disassemble начиная с метки _start (рис. 17).</w:t>
      </w:r>
    </w:p>
    <w:p w14:paraId="3DDCD028" w14:textId="77777777" w:rsidR="00C447CF" w:rsidRDefault="000A3DB6">
      <w:pPr>
        <w:pStyle w:val="CaptionedFigure"/>
      </w:pPr>
      <w:r>
        <w:rPr>
          <w:noProof/>
        </w:rPr>
        <w:drawing>
          <wp:inline distT="0" distB="0" distL="0" distR="0" wp14:anchorId="33FB37F7" wp14:editId="479EBDBF">
            <wp:extent cx="4071486" cy="2666197"/>
            <wp:effectExtent l="0" t="0" r="0" b="0"/>
            <wp:docPr id="70" name="Picture" descr="Рис. 17.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image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2A58DC" w14:textId="77777777" w:rsidR="00C447CF" w:rsidRDefault="000A3DB6">
      <w:pPr>
        <w:pStyle w:val="ImageCaption"/>
      </w:pPr>
      <w:r>
        <w:t>Рис. 17. Код программы</w:t>
      </w:r>
    </w:p>
    <w:p w14:paraId="029FD0F5" w14:textId="77777777" w:rsidR="00C447CF" w:rsidRDefault="000A3DB6">
      <w:pPr>
        <w:pStyle w:val="a0"/>
      </w:pPr>
      <w:r>
        <w:t>В строке по адресу 0x080490f2 происходит сложение регистров eax и eax и перемещение результата в регистр ebx, а затем в строке с адресом 0x080490f9 мы умножаем значения регистров eax и ecx и перемещаем результат в регистр eax, соотвественно в итоге в строке с адресом 0x080490fb мы к значению регистра ebx прибавляем 5, но умножение не учитывалось, поэтому ответ будет неверным. В строке с адресом 0x080490f2 значение регистра eax должно быть равно 5. Поменяем местами регистры eax и ebx в этой строке и запишем в ответ edi значение регистра eax, запустим программу (рис. 18-19).</w:t>
      </w:r>
    </w:p>
    <w:p w14:paraId="48200319" w14:textId="77777777" w:rsidR="00C447CF" w:rsidRDefault="000A3DB6">
      <w:pPr>
        <w:pStyle w:val="CaptionedFigure"/>
      </w:pPr>
      <w:r>
        <w:rPr>
          <w:noProof/>
        </w:rPr>
        <w:lastRenderedPageBreak/>
        <w:drawing>
          <wp:inline distT="0" distB="0" distL="0" distR="0" wp14:anchorId="2FE21903" wp14:editId="282C7076">
            <wp:extent cx="2406015" cy="4243350"/>
            <wp:effectExtent l="0" t="0" r="0" b="0"/>
            <wp:docPr id="73" name="Picture" descr="Рис. 18. Исправленный код программы lab10-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image1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t="10019"/>
                    <a:stretch/>
                  </pic:blipFill>
                  <pic:spPr bwMode="auto">
                    <a:xfrm>
                      <a:off x="0" y="0"/>
                      <a:ext cx="2406315" cy="4243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23A37D" w14:textId="77777777" w:rsidR="00C447CF" w:rsidRDefault="000A3DB6">
      <w:pPr>
        <w:pStyle w:val="ImageCaption"/>
      </w:pPr>
      <w:r>
        <w:t>Рис. 18. Исправленный код программы lab10-4</w:t>
      </w:r>
    </w:p>
    <w:p w14:paraId="6543AEE0" w14:textId="77777777" w:rsidR="00C447CF" w:rsidRDefault="000A3DB6">
      <w:pPr>
        <w:pStyle w:val="CaptionedFigure"/>
      </w:pPr>
      <w:r>
        <w:rPr>
          <w:noProof/>
        </w:rPr>
        <w:drawing>
          <wp:inline distT="0" distB="0" distL="0" distR="0" wp14:anchorId="11175DDD" wp14:editId="4878ADCB">
            <wp:extent cx="5334000" cy="925577"/>
            <wp:effectExtent l="0" t="0" r="0" b="0"/>
            <wp:docPr id="76" name="Picture" descr="Рис. 19. Результат работы программы lab10-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image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8B79D" w14:textId="77777777" w:rsidR="00C447CF" w:rsidRDefault="000A3DB6">
      <w:pPr>
        <w:pStyle w:val="ImageCaption"/>
      </w:pPr>
      <w:r>
        <w:t>Рис. 19. Результат работы программы lab10-4</w:t>
      </w:r>
    </w:p>
    <w:p w14:paraId="2DC905FC" w14:textId="77777777" w:rsidR="00C447CF" w:rsidRDefault="000A3DB6">
      <w:pPr>
        <w:pStyle w:val="1"/>
      </w:pPr>
      <w:bookmarkStart w:id="6" w:name="_Toc123949949"/>
      <w:bookmarkStart w:id="7" w:name="вывод"/>
      <w:bookmarkEnd w:id="5"/>
      <w:r>
        <w:rPr>
          <w:rStyle w:val="SectionNumber"/>
        </w:rPr>
        <w:t>4</w:t>
      </w:r>
      <w:r>
        <w:tab/>
        <w:t>Вывод:</w:t>
      </w:r>
      <w:bookmarkEnd w:id="6"/>
    </w:p>
    <w:p w14:paraId="13F76972" w14:textId="77777777" w:rsidR="00C447CF" w:rsidRDefault="000A3DB6">
      <w:pPr>
        <w:pStyle w:val="FirstParagraph"/>
      </w:pPr>
      <w:r>
        <w:t>Во время выполнения лабораторной работы были приобретены навыки написания программ с использованием подпрограмм. Также были изучены методы отладки при помощи GDB и его основные возможности.</w:t>
      </w:r>
      <w:bookmarkEnd w:id="7"/>
    </w:p>
    <w:sectPr w:rsidR="00C447C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E0B884" w14:textId="77777777" w:rsidR="00994008" w:rsidRDefault="00994008">
      <w:pPr>
        <w:spacing w:after="0"/>
      </w:pPr>
      <w:r>
        <w:separator/>
      </w:r>
    </w:p>
  </w:endnote>
  <w:endnote w:type="continuationSeparator" w:id="0">
    <w:p w14:paraId="48A16D81" w14:textId="77777777" w:rsidR="00994008" w:rsidRDefault="009940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BF53DE" w14:textId="77777777" w:rsidR="00994008" w:rsidRDefault="00994008">
      <w:r>
        <w:separator/>
      </w:r>
    </w:p>
  </w:footnote>
  <w:footnote w:type="continuationSeparator" w:id="0">
    <w:p w14:paraId="58B176A7" w14:textId="77777777" w:rsidR="00994008" w:rsidRDefault="009940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906BA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47CF"/>
    <w:rsid w:val="00041AB5"/>
    <w:rsid w:val="000A3DB6"/>
    <w:rsid w:val="00994008"/>
    <w:rsid w:val="00B065B2"/>
    <w:rsid w:val="00C447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5CA311"/>
  <w15:docId w15:val="{404C98D2-2EBE-4C63-8D2A-5A075C69C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065B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1263</Words>
  <Characters>7200</Characters>
  <Application>Microsoft Office Word</Application>
  <DocSecurity>0</DocSecurity>
  <Lines>60</Lines>
  <Paragraphs>16</Paragraphs>
  <ScaleCrop>false</ScaleCrop>
  <Company/>
  <LinksUpToDate>false</LinksUpToDate>
  <CharactersWithSpaces>8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ртем Абрикосов НПИбд-01-22</dc:creator>
  <cp:keywords/>
  <cp:lastModifiedBy>Андрей Волгин</cp:lastModifiedBy>
  <cp:revision>4</cp:revision>
  <dcterms:created xsi:type="dcterms:W3CDTF">2023-01-06T23:11:00Z</dcterms:created>
  <dcterms:modified xsi:type="dcterms:W3CDTF">2023-01-06T23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